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6217" w14:textId="77777777" w:rsidR="00A62A60" w:rsidRDefault="00A62A60" w:rsidP="0038348F">
      <w:pPr>
        <w:rPr>
          <w:sz w:val="24"/>
        </w:rPr>
      </w:pPr>
    </w:p>
    <w:p w14:paraId="7C3569A1" w14:textId="0B1D2B30" w:rsidR="0038348F" w:rsidRPr="00C93867" w:rsidRDefault="00AB0D72" w:rsidP="0038348F">
      <w:pPr>
        <w:rPr>
          <w:sz w:val="28"/>
          <w:szCs w:val="28"/>
        </w:rPr>
      </w:pPr>
      <w:r w:rsidRPr="00C93867">
        <w:rPr>
          <w:sz w:val="28"/>
          <w:szCs w:val="28"/>
        </w:rPr>
        <w:t>February</w:t>
      </w:r>
      <w:r w:rsidR="00EF1F93">
        <w:rPr>
          <w:sz w:val="28"/>
          <w:szCs w:val="28"/>
        </w:rPr>
        <w:t xml:space="preserve"> </w:t>
      </w:r>
      <w:r w:rsidR="00F727D3">
        <w:rPr>
          <w:sz w:val="28"/>
          <w:szCs w:val="28"/>
        </w:rPr>
        <w:t>1</w:t>
      </w:r>
      <w:r w:rsidRPr="00C93867">
        <w:rPr>
          <w:sz w:val="28"/>
          <w:szCs w:val="28"/>
        </w:rPr>
        <w:t>, 2023</w:t>
      </w:r>
    </w:p>
    <w:p w14:paraId="6EA9F16C" w14:textId="089FBC4A" w:rsidR="00A95A5F" w:rsidRDefault="00A95A5F" w:rsidP="0038348F">
      <w:pPr>
        <w:rPr>
          <w:sz w:val="24"/>
        </w:rPr>
      </w:pPr>
    </w:p>
    <w:p w14:paraId="730726B1" w14:textId="74643CE6" w:rsidR="00A95A5F" w:rsidRDefault="00A95A5F" w:rsidP="0038348F">
      <w:pPr>
        <w:rPr>
          <w:sz w:val="24"/>
        </w:rPr>
      </w:pPr>
    </w:p>
    <w:p w14:paraId="2196DA1F" w14:textId="2DA381B3" w:rsidR="00A95A5F" w:rsidRDefault="00AB0D72" w:rsidP="00AB0D72">
      <w:pPr>
        <w:jc w:val="center"/>
        <w:rPr>
          <w:b/>
          <w:bCs/>
          <w:i/>
          <w:iCs/>
          <w:sz w:val="28"/>
          <w:szCs w:val="28"/>
        </w:rPr>
      </w:pPr>
      <w:r w:rsidRPr="00AB0D72">
        <w:rPr>
          <w:b/>
          <w:bCs/>
          <w:i/>
          <w:iCs/>
          <w:sz w:val="28"/>
          <w:szCs w:val="28"/>
          <w:highlight w:val="yellow"/>
        </w:rPr>
        <w:t>REQUEST FOR QU</w:t>
      </w:r>
      <w:r w:rsidR="001D696B">
        <w:rPr>
          <w:b/>
          <w:bCs/>
          <w:i/>
          <w:iCs/>
          <w:sz w:val="28"/>
          <w:szCs w:val="28"/>
          <w:highlight w:val="yellow"/>
        </w:rPr>
        <w:t>O</w:t>
      </w:r>
      <w:r w:rsidR="001D696B" w:rsidRPr="001D696B">
        <w:rPr>
          <w:b/>
          <w:bCs/>
          <w:i/>
          <w:iCs/>
          <w:sz w:val="28"/>
          <w:szCs w:val="28"/>
          <w:highlight w:val="yellow"/>
        </w:rPr>
        <w:t>TATION</w:t>
      </w:r>
      <w:r w:rsidR="001D696B">
        <w:rPr>
          <w:b/>
          <w:bCs/>
          <w:i/>
          <w:iCs/>
          <w:sz w:val="28"/>
          <w:szCs w:val="28"/>
        </w:rPr>
        <w:t xml:space="preserve">  </w:t>
      </w:r>
    </w:p>
    <w:p w14:paraId="6AA4235C" w14:textId="35ED8379" w:rsidR="00AB0D72" w:rsidRDefault="00AB0D72" w:rsidP="00AB0D72">
      <w:pPr>
        <w:jc w:val="center"/>
        <w:rPr>
          <w:b/>
          <w:bCs/>
          <w:i/>
          <w:iCs/>
          <w:sz w:val="28"/>
          <w:szCs w:val="28"/>
        </w:rPr>
      </w:pPr>
    </w:p>
    <w:p w14:paraId="73D986E1" w14:textId="256AD66D" w:rsidR="00AB0D72" w:rsidRDefault="0074409A" w:rsidP="00AB0D72">
      <w:pPr>
        <w:jc w:val="both"/>
        <w:rPr>
          <w:sz w:val="28"/>
          <w:szCs w:val="28"/>
        </w:rPr>
      </w:pPr>
      <w:r>
        <w:rPr>
          <w:sz w:val="28"/>
          <w:szCs w:val="28"/>
        </w:rPr>
        <w:t>The County of Darlington</w:t>
      </w:r>
      <w:r w:rsidR="00AB0D72">
        <w:rPr>
          <w:sz w:val="28"/>
          <w:szCs w:val="28"/>
        </w:rPr>
        <w:t xml:space="preserve"> is requesting quotes for janitorial supplies. Please see attached list. </w:t>
      </w:r>
      <w:r w:rsidR="00AB0D72">
        <w:rPr>
          <w:b/>
          <w:bCs/>
          <w:i/>
          <w:iCs/>
          <w:sz w:val="28"/>
          <w:szCs w:val="28"/>
        </w:rPr>
        <w:t xml:space="preserve"> </w:t>
      </w:r>
      <w:r w:rsidR="00AB0D72" w:rsidRPr="00C93867">
        <w:rPr>
          <w:b/>
          <w:bCs/>
          <w:i/>
          <w:iCs/>
          <w:sz w:val="28"/>
          <w:szCs w:val="28"/>
          <w:highlight w:val="yellow"/>
        </w:rPr>
        <w:t xml:space="preserve">The items </w:t>
      </w:r>
      <w:r w:rsidR="001D696B">
        <w:rPr>
          <w:b/>
          <w:bCs/>
          <w:i/>
          <w:iCs/>
          <w:sz w:val="28"/>
          <w:szCs w:val="28"/>
          <w:highlight w:val="yellow"/>
        </w:rPr>
        <w:t xml:space="preserve">listed </w:t>
      </w:r>
      <w:r w:rsidR="00AB0D72" w:rsidRPr="00C93867">
        <w:rPr>
          <w:b/>
          <w:bCs/>
          <w:i/>
          <w:iCs/>
          <w:sz w:val="28"/>
          <w:szCs w:val="28"/>
          <w:highlight w:val="yellow"/>
        </w:rPr>
        <w:t xml:space="preserve">do </w:t>
      </w:r>
      <w:proofErr w:type="spellStart"/>
      <w:r w:rsidR="00AB0D72" w:rsidRPr="00C93867">
        <w:rPr>
          <w:b/>
          <w:bCs/>
          <w:i/>
          <w:iCs/>
          <w:sz w:val="28"/>
          <w:szCs w:val="28"/>
          <w:highlight w:val="yellow"/>
        </w:rPr>
        <w:t>no</w:t>
      </w:r>
      <w:proofErr w:type="spellEnd"/>
      <w:r w:rsidR="00AB0D72" w:rsidRPr="00C93867">
        <w:rPr>
          <w:b/>
          <w:bCs/>
          <w:i/>
          <w:iCs/>
          <w:sz w:val="28"/>
          <w:szCs w:val="28"/>
          <w:highlight w:val="yellow"/>
        </w:rPr>
        <w:t xml:space="preserve"> have to be the exact name brand.</w:t>
      </w:r>
      <w:r w:rsidR="00AB0D72">
        <w:rPr>
          <w:b/>
          <w:bCs/>
          <w:i/>
          <w:iCs/>
          <w:sz w:val="28"/>
          <w:szCs w:val="28"/>
        </w:rPr>
        <w:t xml:space="preserve">  </w:t>
      </w:r>
      <w:r w:rsidR="00AB0D72">
        <w:rPr>
          <w:sz w:val="28"/>
          <w:szCs w:val="28"/>
        </w:rPr>
        <w:t>This is not an all or no</w:t>
      </w:r>
      <w:r>
        <w:rPr>
          <w:sz w:val="28"/>
          <w:szCs w:val="28"/>
        </w:rPr>
        <w:t>n</w:t>
      </w:r>
      <w:r w:rsidR="00AB0D72">
        <w:rPr>
          <w:sz w:val="28"/>
          <w:szCs w:val="28"/>
        </w:rPr>
        <w:t>e award. Each item will be awarded based on cost and value to the County. The award period for th</w:t>
      </w:r>
      <w:r w:rsidR="00C93867">
        <w:rPr>
          <w:sz w:val="28"/>
          <w:szCs w:val="28"/>
        </w:rPr>
        <w:t>is</w:t>
      </w:r>
      <w:r w:rsidR="00AB0D72">
        <w:rPr>
          <w:sz w:val="28"/>
          <w:szCs w:val="28"/>
        </w:rPr>
        <w:t xml:space="preserve"> Request for Qu</w:t>
      </w:r>
      <w:r w:rsidR="001D696B">
        <w:rPr>
          <w:sz w:val="28"/>
          <w:szCs w:val="28"/>
        </w:rPr>
        <w:t>otation</w:t>
      </w:r>
      <w:r w:rsidR="00AB0D72">
        <w:rPr>
          <w:sz w:val="28"/>
          <w:szCs w:val="28"/>
        </w:rPr>
        <w:t xml:space="preserve"> will be from July 1, 2023 to June 30, 2024. </w:t>
      </w:r>
    </w:p>
    <w:p w14:paraId="16028DF4" w14:textId="7B0C88CD" w:rsidR="0074409A" w:rsidRDefault="0074409A" w:rsidP="00AB0D72">
      <w:pPr>
        <w:jc w:val="both"/>
        <w:rPr>
          <w:sz w:val="28"/>
          <w:szCs w:val="28"/>
        </w:rPr>
      </w:pPr>
    </w:p>
    <w:p w14:paraId="2AE92566" w14:textId="335ED792" w:rsidR="0074409A" w:rsidRDefault="0074409A" w:rsidP="0074409A">
      <w:pPr>
        <w:jc w:val="center"/>
        <w:rPr>
          <w:sz w:val="28"/>
          <w:szCs w:val="28"/>
        </w:rPr>
      </w:pPr>
      <w:r>
        <w:rPr>
          <w:sz w:val="28"/>
          <w:szCs w:val="28"/>
        </w:rPr>
        <w:t>Questions: Contract Barry Odom at 843-</w:t>
      </w:r>
      <w:r w:rsidR="001D696B">
        <w:rPr>
          <w:sz w:val="28"/>
          <w:szCs w:val="28"/>
        </w:rPr>
        <w:t>398-4100</w:t>
      </w:r>
      <w:r>
        <w:rPr>
          <w:sz w:val="28"/>
          <w:szCs w:val="28"/>
        </w:rPr>
        <w:t xml:space="preserve"> or at </w:t>
      </w:r>
      <w:hyperlink r:id="rId7" w:history="1">
        <w:r w:rsidRPr="006F1F3F">
          <w:rPr>
            <w:rStyle w:val="Hyperlink"/>
            <w:sz w:val="28"/>
            <w:szCs w:val="28"/>
          </w:rPr>
          <w:t>bodom@darcosc.net</w:t>
        </w:r>
      </w:hyperlink>
    </w:p>
    <w:p w14:paraId="7ECB1BC0" w14:textId="2105D4F9" w:rsidR="0074409A" w:rsidRDefault="0074409A" w:rsidP="0074409A">
      <w:pPr>
        <w:jc w:val="center"/>
        <w:rPr>
          <w:sz w:val="28"/>
          <w:szCs w:val="28"/>
        </w:rPr>
      </w:pPr>
    </w:p>
    <w:p w14:paraId="77BA14AD" w14:textId="1FE98A77" w:rsidR="0074409A" w:rsidRDefault="0074409A" w:rsidP="0074409A">
      <w:pPr>
        <w:jc w:val="center"/>
        <w:rPr>
          <w:b/>
          <w:bCs/>
          <w:i/>
          <w:iCs/>
          <w:sz w:val="28"/>
          <w:szCs w:val="28"/>
        </w:rPr>
      </w:pPr>
      <w:r w:rsidRPr="0074409A">
        <w:rPr>
          <w:b/>
          <w:bCs/>
          <w:i/>
          <w:iCs/>
          <w:sz w:val="28"/>
          <w:szCs w:val="28"/>
          <w:highlight w:val="yellow"/>
        </w:rPr>
        <w:t xml:space="preserve">All </w:t>
      </w:r>
      <w:proofErr w:type="spellStart"/>
      <w:r w:rsidRPr="0074409A">
        <w:rPr>
          <w:b/>
          <w:bCs/>
          <w:i/>
          <w:iCs/>
          <w:sz w:val="28"/>
          <w:szCs w:val="28"/>
          <w:highlight w:val="yellow"/>
        </w:rPr>
        <w:t>quostes</w:t>
      </w:r>
      <w:proofErr w:type="spellEnd"/>
      <w:r w:rsidRPr="0074409A">
        <w:rPr>
          <w:b/>
          <w:bCs/>
          <w:i/>
          <w:iCs/>
          <w:sz w:val="28"/>
          <w:szCs w:val="28"/>
          <w:highlight w:val="yellow"/>
        </w:rPr>
        <w:t xml:space="preserve"> </w:t>
      </w:r>
      <w:proofErr w:type="spellStart"/>
      <w:proofErr w:type="gramStart"/>
      <w:r w:rsidRPr="0074409A">
        <w:rPr>
          <w:b/>
          <w:bCs/>
          <w:i/>
          <w:iCs/>
          <w:sz w:val="28"/>
          <w:szCs w:val="28"/>
          <w:highlight w:val="yellow"/>
        </w:rPr>
        <w:t>my</w:t>
      </w:r>
      <w:proofErr w:type="spellEnd"/>
      <w:proofErr w:type="gramEnd"/>
      <w:r w:rsidRPr="0074409A">
        <w:rPr>
          <w:b/>
          <w:bCs/>
          <w:i/>
          <w:iCs/>
          <w:sz w:val="28"/>
          <w:szCs w:val="28"/>
          <w:highlight w:val="yellow"/>
        </w:rPr>
        <w:t xml:space="preserve"> be received by March </w:t>
      </w:r>
      <w:r w:rsidR="00DE23CC">
        <w:rPr>
          <w:b/>
          <w:bCs/>
          <w:i/>
          <w:iCs/>
          <w:sz w:val="28"/>
          <w:szCs w:val="28"/>
          <w:highlight w:val="yellow"/>
        </w:rPr>
        <w:t>3</w:t>
      </w:r>
      <w:r w:rsidRPr="0074409A">
        <w:rPr>
          <w:b/>
          <w:bCs/>
          <w:i/>
          <w:iCs/>
          <w:sz w:val="28"/>
          <w:szCs w:val="28"/>
          <w:highlight w:val="yellow"/>
        </w:rPr>
        <w:t>, 2023 by 3:00 PM .</w:t>
      </w:r>
    </w:p>
    <w:p w14:paraId="0B6726AF" w14:textId="24868C18" w:rsidR="0074409A" w:rsidRDefault="0074409A" w:rsidP="0074409A">
      <w:pPr>
        <w:jc w:val="center"/>
        <w:rPr>
          <w:b/>
          <w:bCs/>
          <w:i/>
          <w:iCs/>
          <w:sz w:val="28"/>
          <w:szCs w:val="28"/>
        </w:rPr>
      </w:pPr>
    </w:p>
    <w:p w14:paraId="58B92F63" w14:textId="64AB23F7" w:rsidR="0074409A" w:rsidRDefault="0074409A" w:rsidP="0074409A">
      <w:pPr>
        <w:jc w:val="center"/>
        <w:rPr>
          <w:b/>
          <w:bCs/>
          <w:i/>
          <w:iCs/>
          <w:sz w:val="28"/>
          <w:szCs w:val="28"/>
        </w:rPr>
      </w:pPr>
      <w:r w:rsidRPr="002B446C">
        <w:rPr>
          <w:b/>
          <w:bCs/>
          <w:i/>
          <w:iCs/>
          <w:sz w:val="28"/>
          <w:szCs w:val="28"/>
          <w:highlight w:val="yellow"/>
        </w:rPr>
        <w:t>Quotes must include all cost, including delivery</w:t>
      </w:r>
      <w:r w:rsidR="00C93867" w:rsidRPr="002B446C">
        <w:rPr>
          <w:b/>
          <w:bCs/>
          <w:i/>
          <w:iCs/>
          <w:sz w:val="28"/>
          <w:szCs w:val="28"/>
          <w:highlight w:val="yellow"/>
        </w:rPr>
        <w:t xml:space="preserve"> fees.</w:t>
      </w:r>
    </w:p>
    <w:p w14:paraId="148FB2B2" w14:textId="77777777" w:rsidR="002B446C" w:rsidRDefault="002B446C" w:rsidP="0074409A">
      <w:pPr>
        <w:jc w:val="center"/>
        <w:rPr>
          <w:b/>
          <w:bCs/>
          <w:i/>
          <w:iCs/>
          <w:sz w:val="28"/>
          <w:szCs w:val="28"/>
        </w:rPr>
      </w:pPr>
    </w:p>
    <w:p w14:paraId="35E71185" w14:textId="7C97DA7B" w:rsidR="002B446C" w:rsidRDefault="002B446C" w:rsidP="0074409A">
      <w:pPr>
        <w:jc w:val="center"/>
        <w:rPr>
          <w:b/>
          <w:bCs/>
          <w:i/>
          <w:iCs/>
          <w:sz w:val="28"/>
          <w:szCs w:val="28"/>
        </w:rPr>
      </w:pPr>
    </w:p>
    <w:p w14:paraId="4CBAE139" w14:textId="385F346E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Company Name:____________________________________________________</w:t>
      </w:r>
    </w:p>
    <w:p w14:paraId="24F1DD1F" w14:textId="6DBCB238" w:rsidR="002B446C" w:rsidRDefault="002B446C" w:rsidP="002B446C">
      <w:pPr>
        <w:jc w:val="both"/>
        <w:rPr>
          <w:sz w:val="28"/>
          <w:szCs w:val="28"/>
        </w:rPr>
      </w:pPr>
    </w:p>
    <w:p w14:paraId="7B0E04E1" w14:textId="68EDC672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Company Rep:______________________________________________________</w:t>
      </w:r>
    </w:p>
    <w:p w14:paraId="04E2E174" w14:textId="376B28F1" w:rsidR="002B446C" w:rsidRDefault="002B446C" w:rsidP="002B446C">
      <w:pPr>
        <w:jc w:val="both"/>
        <w:rPr>
          <w:sz w:val="28"/>
          <w:szCs w:val="28"/>
        </w:rPr>
      </w:pPr>
    </w:p>
    <w:p w14:paraId="250E7C3F" w14:textId="1315387D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Mailing Address:____________________________________________________</w:t>
      </w:r>
    </w:p>
    <w:p w14:paraId="3024BC53" w14:textId="0C597660" w:rsidR="002B446C" w:rsidRDefault="002B446C" w:rsidP="002B446C">
      <w:pPr>
        <w:jc w:val="both"/>
        <w:rPr>
          <w:sz w:val="28"/>
          <w:szCs w:val="28"/>
        </w:rPr>
      </w:pPr>
    </w:p>
    <w:p w14:paraId="5F1EF985" w14:textId="687209A3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City/State/Zip:______________________________________________________</w:t>
      </w:r>
    </w:p>
    <w:p w14:paraId="79E898B7" w14:textId="6B3790E6" w:rsidR="002B446C" w:rsidRDefault="002B446C" w:rsidP="002B446C">
      <w:pPr>
        <w:jc w:val="both"/>
        <w:rPr>
          <w:sz w:val="28"/>
          <w:szCs w:val="28"/>
        </w:rPr>
      </w:pPr>
    </w:p>
    <w:p w14:paraId="4DBEC176" w14:textId="5EC53318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Phone &amp; Fax:_______________________________________________________</w:t>
      </w:r>
    </w:p>
    <w:p w14:paraId="4E45FB6E" w14:textId="6DCB9163" w:rsidR="002B446C" w:rsidRDefault="002B446C" w:rsidP="002B446C">
      <w:pPr>
        <w:jc w:val="both"/>
        <w:rPr>
          <w:sz w:val="28"/>
          <w:szCs w:val="28"/>
        </w:rPr>
      </w:pPr>
    </w:p>
    <w:p w14:paraId="3595686B" w14:textId="22DBB3B1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Email:_____________________________________________________________</w:t>
      </w:r>
    </w:p>
    <w:p w14:paraId="61894126" w14:textId="69954351" w:rsidR="002B446C" w:rsidRDefault="002B446C" w:rsidP="002B446C">
      <w:pPr>
        <w:jc w:val="both"/>
        <w:rPr>
          <w:sz w:val="28"/>
          <w:szCs w:val="28"/>
        </w:rPr>
      </w:pPr>
    </w:p>
    <w:p w14:paraId="1E446593" w14:textId="189D38C4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Signature:__________________________________________________________</w:t>
      </w:r>
    </w:p>
    <w:p w14:paraId="629786DA" w14:textId="6A1D3641" w:rsidR="002B446C" w:rsidRDefault="002B446C" w:rsidP="002B446C">
      <w:pPr>
        <w:jc w:val="both"/>
        <w:rPr>
          <w:sz w:val="28"/>
          <w:szCs w:val="28"/>
        </w:rPr>
      </w:pPr>
    </w:p>
    <w:p w14:paraId="5AD8C61C" w14:textId="228236FC" w:rsidR="00C93867" w:rsidRDefault="002B446C" w:rsidP="0074409A">
      <w:pPr>
        <w:jc w:val="center"/>
        <w:rPr>
          <w:b/>
          <w:bCs/>
          <w:i/>
          <w:iCs/>
          <w:sz w:val="28"/>
          <w:szCs w:val="28"/>
        </w:rPr>
      </w:pPr>
      <w:r w:rsidRPr="002B446C">
        <w:rPr>
          <w:b/>
          <w:bCs/>
          <w:i/>
          <w:iCs/>
          <w:sz w:val="28"/>
          <w:szCs w:val="28"/>
          <w:highlight w:val="yellow"/>
        </w:rPr>
        <w:t>THIS IS NOT AN ORDER</w:t>
      </w:r>
    </w:p>
    <w:p w14:paraId="526FFE08" w14:textId="44B21F54" w:rsidR="00942256" w:rsidRDefault="00942256" w:rsidP="001622DA">
      <w:pPr>
        <w:rPr>
          <w:sz w:val="28"/>
          <w:szCs w:val="28"/>
        </w:rPr>
      </w:pPr>
    </w:p>
    <w:tbl>
      <w:tblPr>
        <w:tblW w:w="8520" w:type="dxa"/>
        <w:tblLook w:val="04A0" w:firstRow="1" w:lastRow="0" w:firstColumn="1" w:lastColumn="0" w:noHBand="0" w:noVBand="1"/>
      </w:tblPr>
      <w:tblGrid>
        <w:gridCol w:w="5434"/>
        <w:gridCol w:w="1631"/>
        <w:gridCol w:w="1455"/>
      </w:tblGrid>
      <w:tr w:rsidR="000C4100" w:rsidRPr="000C4100" w14:paraId="5A664D72" w14:textId="77777777" w:rsidTr="000C4100">
        <w:trPr>
          <w:trHeight w:val="402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BB75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lastRenderedPageBreak/>
              <w:t>Company Name:</w:t>
            </w:r>
          </w:p>
        </w:tc>
      </w:tr>
      <w:tr w:rsidR="000C4100" w:rsidRPr="000C4100" w14:paraId="5C92E0A7" w14:textId="77777777" w:rsidTr="000C4100">
        <w:trPr>
          <w:trHeight w:val="402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F55E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proofErr w:type="gramStart"/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Sales Person</w:t>
            </w:r>
            <w:proofErr w:type="gramEnd"/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:</w:t>
            </w:r>
          </w:p>
        </w:tc>
      </w:tr>
      <w:tr w:rsidR="000C4100" w:rsidRPr="000C4100" w14:paraId="56EB605A" w14:textId="77777777" w:rsidTr="000C4100">
        <w:trPr>
          <w:trHeight w:val="402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147C7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Telephone Number:</w:t>
            </w:r>
          </w:p>
        </w:tc>
      </w:tr>
      <w:tr w:rsidR="000C4100" w:rsidRPr="000C4100" w14:paraId="046971D0" w14:textId="77777777" w:rsidTr="000C4100">
        <w:trPr>
          <w:trHeight w:val="402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C4C57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Email Address:</w:t>
            </w:r>
          </w:p>
        </w:tc>
      </w:tr>
      <w:tr w:rsidR="000C4100" w:rsidRPr="000C4100" w14:paraId="19BF7F49" w14:textId="77777777" w:rsidTr="000C4100">
        <w:trPr>
          <w:trHeight w:val="300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6E0B4"/>
            <w:noWrap/>
            <w:vAlign w:val="bottom"/>
            <w:hideMark/>
          </w:tcPr>
          <w:p w14:paraId="5C3FE19F" w14:textId="77777777" w:rsidR="000C4100" w:rsidRPr="000C4100" w:rsidRDefault="000C4100" w:rsidP="000C41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C4100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C4100" w:rsidRPr="000C4100" w14:paraId="5F267E44" w14:textId="77777777" w:rsidTr="000C4100">
        <w:trPr>
          <w:trHeight w:val="390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C3EC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 xml:space="preserve">Description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31B9C" w14:textId="77777777" w:rsidR="000C4100" w:rsidRPr="000C4100" w:rsidRDefault="000C4100" w:rsidP="000C4100">
            <w:pPr>
              <w:jc w:val="center"/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 xml:space="preserve">Item Number 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71893" w14:textId="77777777" w:rsidR="000C4100" w:rsidRPr="000C4100" w:rsidRDefault="000C4100" w:rsidP="000C4100">
            <w:pPr>
              <w:jc w:val="center"/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Price Quote</w:t>
            </w:r>
          </w:p>
        </w:tc>
      </w:tr>
      <w:tr w:rsidR="000C4100" w:rsidRPr="000C4100" w14:paraId="1B107F7B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6DFC0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1 qt Spray Bottles 12/CS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2BBEB" w14:textId="685D1754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FE0D0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510C7B72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5C16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Air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Freshner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Spray (Small </w:t>
            </w:r>
            <w:proofErr w:type="gramStart"/>
            <w:r w:rsidRPr="000C4100">
              <w:rPr>
                <w:color w:val="000000"/>
                <w:sz w:val="24"/>
                <w:szCs w:val="24"/>
              </w:rPr>
              <w:t>Can to</w:t>
            </w:r>
            <w:proofErr w:type="gramEnd"/>
            <w:r w:rsidRPr="000C4100">
              <w:rPr>
                <w:color w:val="000000"/>
                <w:sz w:val="24"/>
                <w:szCs w:val="24"/>
              </w:rPr>
              <w:t xml:space="preserve"> fit in Dispensers)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49FFE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AB19C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24CD333E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315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Ajax Powder Cleaner W/Bleach 24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1156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4C883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26FF6082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3897E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Bleach Ult Clorox Liquid 6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E9AEA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9CB7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07AE239C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319F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Class Cleaner 12/CS  20 oz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64C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9BD40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3221B457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C59A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Clorox 365 128oz 4/Carton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8C0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7FC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19A19537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0316A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Cups 16 oz Foam 1000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4981B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C338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6251A05D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62A48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Dish Detergent per gallon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FB0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BF4F9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7F7A998C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1FA8E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Disinfectant Spray 12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61392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996CA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4DCDCA0B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18BB8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Furniture Polish Lemon Spray 12/CS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9CF0F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95BA6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6FF06133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CE08F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proofErr w:type="spellStart"/>
            <w:r w:rsidRPr="000C4100">
              <w:rPr>
                <w:color w:val="000000"/>
                <w:sz w:val="24"/>
                <w:szCs w:val="24"/>
              </w:rPr>
              <w:t>GoJo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Soap Liquid Pink &amp;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Klean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12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C29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D3D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4214CEF0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E506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Kitchen Towels 30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80EFE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3EAD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5D29226C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93B2" w14:textId="5654ED72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Large Can Liners 38X58 75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lbs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Cap. (0.9 mil/22 mic)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5EA9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249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1B7CC041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A6F38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NABC Cleaner 12/CS 32oz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963A1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FD85F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58475821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4E50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Pin Sol Lemon Fresh 3/CS 44oz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11E9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F644B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5F83BD4D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CBD62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  <w:lang w:val="es-ES"/>
              </w:rPr>
            </w:pPr>
            <w:r w:rsidRPr="000C4100">
              <w:rPr>
                <w:color w:val="000000"/>
                <w:sz w:val="24"/>
                <w:szCs w:val="24"/>
                <w:lang w:val="es-ES"/>
              </w:rPr>
              <w:t>Pin Sol Regular 3/CS 44oz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38CF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  <w:lang w:val="es-ES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  <w:lang w:val="es-E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23FBA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  <w:lang w:val="es-ES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  <w:lang w:val="es-ES"/>
              </w:rPr>
              <w:t> </w:t>
            </w:r>
          </w:p>
        </w:tc>
      </w:tr>
      <w:tr w:rsidR="000C4100" w:rsidRPr="000C4100" w14:paraId="0626926A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2210A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Small Can Liners 24X32 20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lbs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Cap. (0.24 mil/6 mic)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7651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9DAAB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6A97CBC7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B9A24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Spray &amp; Wipe 12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224E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1F244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12DD3873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19085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proofErr w:type="spellStart"/>
            <w:r w:rsidRPr="000C4100">
              <w:rPr>
                <w:color w:val="000000"/>
                <w:sz w:val="24"/>
                <w:szCs w:val="24"/>
              </w:rPr>
              <w:t>Toliet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Tissue 96/CS 2 Ply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2287E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82C03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41DB85D3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B4096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White Multi-Fold Towel 4000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985CB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EABA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14816583" w14:textId="77777777" w:rsidTr="000C4100">
        <w:trPr>
          <w:trHeight w:val="315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6E0B4"/>
            <w:noWrap/>
            <w:vAlign w:val="bottom"/>
            <w:hideMark/>
          </w:tcPr>
          <w:p w14:paraId="1DA9C1E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64CFA11A" w14:textId="77777777" w:rsidTr="000C4100">
        <w:trPr>
          <w:trHeight w:val="402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FFFD9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Normal Day of Delivery for Darlington County?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6F69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884C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28DADB56" w14:textId="77777777" w:rsidTr="000C4100">
        <w:trPr>
          <w:trHeight w:val="402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6445F4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Freight Charges per delivery?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C5D81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C231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026E5816" w14:textId="77777777" w:rsidTr="000C4100">
        <w:trPr>
          <w:trHeight w:val="402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1D2BA2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Expected Number of days for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delvery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>?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FEB4C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2AFC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3FA725A1" w14:textId="77777777" w:rsidTr="000C4100">
        <w:trPr>
          <w:trHeight w:val="402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601F5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Is you </w:t>
            </w:r>
            <w:proofErr w:type="spellStart"/>
            <w:r w:rsidRPr="000C4100">
              <w:rPr>
                <w:b/>
                <w:bCs/>
                <w:i/>
                <w:iCs/>
                <w:color w:val="000000"/>
                <w:sz w:val="24"/>
                <w:szCs w:val="24"/>
              </w:rPr>
              <w:t>Bussiness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located in Darlington County?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F5F629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71C9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</w:tbl>
    <w:p w14:paraId="0068BAB4" w14:textId="77777777" w:rsidR="001622DA" w:rsidRDefault="001622DA" w:rsidP="001622DA">
      <w:pPr>
        <w:jc w:val="center"/>
        <w:rPr>
          <w:sz w:val="28"/>
          <w:szCs w:val="28"/>
        </w:rPr>
      </w:pPr>
    </w:p>
    <w:sectPr w:rsidR="001622DA" w:rsidSect="00AB0D72">
      <w:headerReference w:type="default" r:id="rId8"/>
      <w:footerReference w:type="default" r:id="rId9"/>
      <w:pgSz w:w="12240" w:h="15840"/>
      <w:pgMar w:top="1440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36ABF" w14:textId="77777777" w:rsidR="006C0D23" w:rsidRDefault="006C0D23" w:rsidP="00DB542A">
      <w:r>
        <w:separator/>
      </w:r>
    </w:p>
  </w:endnote>
  <w:endnote w:type="continuationSeparator" w:id="0">
    <w:p w14:paraId="3445A860" w14:textId="77777777" w:rsidR="006C0D23" w:rsidRDefault="006C0D23" w:rsidP="00DB5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39E08" w14:textId="3F847DCD" w:rsidR="002B446C" w:rsidRDefault="002B446C" w:rsidP="002B446C">
    <w:pPr>
      <w:pStyle w:val="Footer"/>
      <w:jc w:val="center"/>
      <w:rPr>
        <w:rFonts w:ascii="Times New Roman" w:hAnsi="Times New Roman" w:cs="Times New Roman"/>
      </w:rPr>
    </w:pPr>
    <w:r>
      <w:t xml:space="preserve">1 </w:t>
    </w:r>
    <w:r>
      <w:rPr>
        <w:rFonts w:ascii="Times New Roman" w:hAnsi="Times New Roman" w:cs="Times New Roman"/>
      </w:rPr>
      <w:t>Public Square, Room 210 Darlington, SC  29532</w:t>
    </w:r>
  </w:p>
  <w:p w14:paraId="58DB0A39" w14:textId="5F9947A5" w:rsidR="002B446C" w:rsidRDefault="002B446C" w:rsidP="002B446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ephone (843) 398-4100</w:t>
    </w:r>
  </w:p>
  <w:p w14:paraId="165E7B68" w14:textId="7E26B67B" w:rsidR="002B446C" w:rsidRDefault="002B446C" w:rsidP="002B446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ax: (843) 398-8539</w:t>
    </w:r>
  </w:p>
  <w:p w14:paraId="2E337D61" w14:textId="500942C0" w:rsidR="002B446C" w:rsidRPr="002B446C" w:rsidRDefault="002B446C" w:rsidP="002B446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mail: </w:t>
    </w:r>
    <w:hyperlink r:id="rId1" w:history="1">
      <w:r w:rsidRPr="006F1F3F">
        <w:rPr>
          <w:rStyle w:val="Hyperlink"/>
          <w:rFonts w:ascii="Times New Roman" w:hAnsi="Times New Roman" w:cs="Times New Roman"/>
        </w:rPr>
        <w:t>bodom@darcosc.net</w:t>
      </w:r>
    </w:hyperlink>
    <w:r>
      <w:rPr>
        <w:rFonts w:ascii="Times New Roman" w:hAnsi="Times New Roman" w:cs="Times New Rom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D3AE2" w14:textId="77777777" w:rsidR="006C0D23" w:rsidRDefault="006C0D23" w:rsidP="00DB542A">
      <w:r>
        <w:separator/>
      </w:r>
    </w:p>
  </w:footnote>
  <w:footnote w:type="continuationSeparator" w:id="0">
    <w:p w14:paraId="1EBF652B" w14:textId="77777777" w:rsidR="006C0D23" w:rsidRDefault="006C0D23" w:rsidP="00DB5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CAE67" w14:textId="25A1B4E1" w:rsidR="00AB0D72" w:rsidRPr="002B446C" w:rsidRDefault="00AB0D72" w:rsidP="00DB542A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B446C">
      <w:rPr>
        <w:rFonts w:ascii="Times New Roman" w:hAnsi="Times New Roman" w:cs="Times New Roman"/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4FDCDE81" wp14:editId="7B22AB9B">
          <wp:simplePos x="0" y="0"/>
          <wp:positionH relativeFrom="column">
            <wp:posOffset>-400050</wp:posOffset>
          </wp:positionH>
          <wp:positionV relativeFrom="paragraph">
            <wp:posOffset>-160020</wp:posOffset>
          </wp:positionV>
          <wp:extent cx="1196883" cy="1215267"/>
          <wp:effectExtent l="0" t="0" r="381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6883" cy="12152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E5E63" w:rsidRPr="002B446C">
      <w:rPr>
        <w:rFonts w:ascii="Times New Roman" w:hAnsi="Times New Roman" w:cs="Times New Roman"/>
        <w:b/>
        <w:bCs/>
        <w:sz w:val="32"/>
        <w:szCs w:val="32"/>
      </w:rPr>
      <w:t xml:space="preserve">Darlington County Procurement </w:t>
    </w:r>
  </w:p>
  <w:p w14:paraId="47A4EB2A" w14:textId="7A3E6F2B" w:rsidR="002B446C" w:rsidRPr="002B446C" w:rsidRDefault="002B446C" w:rsidP="00DB542A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B446C">
      <w:rPr>
        <w:rFonts w:ascii="Times New Roman" w:hAnsi="Times New Roman" w:cs="Times New Roman"/>
        <w:b/>
        <w:bCs/>
        <w:sz w:val="32"/>
        <w:szCs w:val="32"/>
      </w:rPr>
      <w:t>Request for Qu</w:t>
    </w:r>
    <w:r w:rsidR="001D696B">
      <w:rPr>
        <w:rFonts w:ascii="Times New Roman" w:hAnsi="Times New Roman" w:cs="Times New Roman"/>
        <w:b/>
        <w:bCs/>
        <w:sz w:val="32"/>
        <w:szCs w:val="32"/>
      </w:rPr>
      <w:t>o</w:t>
    </w:r>
    <w:r w:rsidRPr="002B446C">
      <w:rPr>
        <w:rFonts w:ascii="Times New Roman" w:hAnsi="Times New Roman" w:cs="Times New Roman"/>
        <w:b/>
        <w:bCs/>
        <w:sz w:val="32"/>
        <w:szCs w:val="32"/>
      </w:rPr>
      <w:t xml:space="preserve">tation </w:t>
    </w:r>
  </w:p>
  <w:p w14:paraId="7C347F24" w14:textId="6B985A49" w:rsidR="002B446C" w:rsidRPr="002B446C" w:rsidRDefault="002B446C" w:rsidP="00DB542A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B446C">
      <w:rPr>
        <w:rFonts w:ascii="Times New Roman" w:hAnsi="Times New Roman" w:cs="Times New Roman"/>
        <w:b/>
        <w:bCs/>
        <w:sz w:val="32"/>
        <w:szCs w:val="32"/>
      </w:rPr>
      <w:t xml:space="preserve">Janitorial Supplies </w:t>
    </w:r>
  </w:p>
  <w:p w14:paraId="2F8C3383" w14:textId="073CF461" w:rsidR="00AB0D72" w:rsidRPr="002B446C" w:rsidRDefault="00AB0D72" w:rsidP="00DB542A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B446C">
      <w:rPr>
        <w:rFonts w:ascii="Times New Roman" w:hAnsi="Times New Roman" w:cs="Times New Roman"/>
        <w:b/>
        <w:bCs/>
        <w:sz w:val="32"/>
        <w:szCs w:val="32"/>
      </w:rPr>
      <w:t>RFQ 09-0</w:t>
    </w:r>
    <w:r w:rsidR="0074409A" w:rsidRPr="002B446C">
      <w:rPr>
        <w:rFonts w:ascii="Times New Roman" w:hAnsi="Times New Roman" w:cs="Times New Roman"/>
        <w:b/>
        <w:bCs/>
        <w:sz w:val="32"/>
        <w:szCs w:val="32"/>
      </w:rPr>
      <w:t>3</w:t>
    </w:r>
    <w:r w:rsidRPr="002B446C">
      <w:rPr>
        <w:rFonts w:ascii="Times New Roman" w:hAnsi="Times New Roman" w:cs="Times New Roman"/>
        <w:b/>
        <w:bCs/>
        <w:sz w:val="32"/>
        <w:szCs w:val="32"/>
      </w:rPr>
      <w:t>-</w:t>
    </w:r>
    <w:r w:rsidR="00EF1F93">
      <w:rPr>
        <w:rFonts w:ascii="Times New Roman" w:hAnsi="Times New Roman" w:cs="Times New Roman"/>
        <w:b/>
        <w:bCs/>
        <w:sz w:val="32"/>
        <w:szCs w:val="32"/>
      </w:rPr>
      <w:t>03</w:t>
    </w:r>
    <w:r w:rsidRPr="002B446C">
      <w:rPr>
        <w:rFonts w:ascii="Times New Roman" w:hAnsi="Times New Roman" w:cs="Times New Roman"/>
        <w:b/>
        <w:bCs/>
        <w:sz w:val="32"/>
        <w:szCs w:val="32"/>
      </w:rPr>
      <w:t>-2023</w:t>
    </w:r>
  </w:p>
  <w:p w14:paraId="20E2CE5D" w14:textId="55F3B0BD" w:rsidR="00DB542A" w:rsidRPr="00763D8F" w:rsidRDefault="00DB542A" w:rsidP="00DB542A">
    <w:pPr>
      <w:pStyle w:val="Header"/>
      <w:jc w:val="center"/>
      <w:rPr>
        <w:rFonts w:ascii="Imprint MT Shadow" w:hAnsi="Imprint MT Shadow"/>
        <w:b/>
        <w:bCs/>
        <w:sz w:val="40"/>
        <w:szCs w:val="40"/>
      </w:rPr>
    </w:pPr>
  </w:p>
  <w:p w14:paraId="7989B78B" w14:textId="77777777" w:rsidR="00763D8F" w:rsidRDefault="00763D8F" w:rsidP="00DB542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F2E84"/>
    <w:multiLevelType w:val="hybridMultilevel"/>
    <w:tmpl w:val="8F343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959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TI1M7A0NzAyMTZX0lEKTi0uzszPAykwrQUASsgSDiwAAAA="/>
  </w:docVars>
  <w:rsids>
    <w:rsidRoot w:val="00DB542A"/>
    <w:rsid w:val="000B5529"/>
    <w:rsid w:val="000C4100"/>
    <w:rsid w:val="001233A1"/>
    <w:rsid w:val="001622DA"/>
    <w:rsid w:val="001C7CC6"/>
    <w:rsid w:val="001D696B"/>
    <w:rsid w:val="00243A3A"/>
    <w:rsid w:val="002B446C"/>
    <w:rsid w:val="00312C60"/>
    <w:rsid w:val="0038348F"/>
    <w:rsid w:val="0043793B"/>
    <w:rsid w:val="00510909"/>
    <w:rsid w:val="006C0D23"/>
    <w:rsid w:val="006E3622"/>
    <w:rsid w:val="0074409A"/>
    <w:rsid w:val="007524F1"/>
    <w:rsid w:val="00763D8F"/>
    <w:rsid w:val="00942256"/>
    <w:rsid w:val="00A03C2D"/>
    <w:rsid w:val="00A0567B"/>
    <w:rsid w:val="00A07E84"/>
    <w:rsid w:val="00A62A60"/>
    <w:rsid w:val="00A83A94"/>
    <w:rsid w:val="00A95A5F"/>
    <w:rsid w:val="00AB0D72"/>
    <w:rsid w:val="00AE1033"/>
    <w:rsid w:val="00AE5E63"/>
    <w:rsid w:val="00AF6A71"/>
    <w:rsid w:val="00B54EF9"/>
    <w:rsid w:val="00B6075C"/>
    <w:rsid w:val="00BE6577"/>
    <w:rsid w:val="00C93867"/>
    <w:rsid w:val="00DB542A"/>
    <w:rsid w:val="00DE23CC"/>
    <w:rsid w:val="00E60B82"/>
    <w:rsid w:val="00EF1F93"/>
    <w:rsid w:val="00F04DAB"/>
    <w:rsid w:val="00F727D3"/>
    <w:rsid w:val="00FE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CA54A"/>
  <w15:chartTrackingRefBased/>
  <w15:docId w15:val="{900AA6E4-C772-433E-9ABA-2659C15E8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42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B542A"/>
  </w:style>
  <w:style w:type="paragraph" w:styleId="Footer">
    <w:name w:val="footer"/>
    <w:basedOn w:val="Normal"/>
    <w:link w:val="FooterChar"/>
    <w:uiPriority w:val="99"/>
    <w:unhideWhenUsed/>
    <w:rsid w:val="00DB542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B542A"/>
  </w:style>
  <w:style w:type="character" w:styleId="Hyperlink">
    <w:name w:val="Hyperlink"/>
    <w:basedOn w:val="DefaultParagraphFont"/>
    <w:uiPriority w:val="99"/>
    <w:unhideWhenUsed/>
    <w:rsid w:val="00763D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3D8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0567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FE5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odom@darcosc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odom@darcosc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JaNet Bishop</dc:creator>
  <cp:keywords/>
  <dc:description/>
  <cp:lastModifiedBy>Barry Odom</cp:lastModifiedBy>
  <cp:revision>9</cp:revision>
  <cp:lastPrinted>2023-01-31T20:29:00Z</cp:lastPrinted>
  <dcterms:created xsi:type="dcterms:W3CDTF">2023-01-31T14:39:00Z</dcterms:created>
  <dcterms:modified xsi:type="dcterms:W3CDTF">2023-01-31T20:31:00Z</dcterms:modified>
</cp:coreProperties>
</file>